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sychology</w:t>
      </w:r>
    </w:p>
    <w:bookmarkStart w:id="20" w:name="internship-application-letter"/>
    <w:p>
      <w:pPr>
        <w:pStyle w:val="Heading1"/>
      </w:pPr>
      <w:r>
        <w:t xml:space="preserve">INTERNSHIP APPLICATION LETTER</w:t>
      </w:r>
    </w:p>
    <w:p>
      <w:pPr>
        <w:pStyle w:val="FirstParagraph"/>
      </w:pPr>
      <w:r>
        <w:rPr>
          <w:bCs/>
          <w:b/>
        </w:rPr>
        <w:t xml:space="preserve">For the Position of Psychology Internship at a Leading Mental Health Institution in Japan Tokyo</w:t>
      </w:r>
    </w:p>
    <w:bookmarkEnd w:id="20"/>
    <w:p>
      <w:pPr>
        <w:pStyle w:val="BodyText"/>
      </w:pPr>
      <w:r>
        <w:t xml:space="preserve">Your Name</w:t>
      </w:r>
      <w:r>
        <w:br/>
      </w:r>
      <w:r>
        <w:t xml:space="preserve">Your Address</w:t>
      </w:r>
      <w:r>
        <w:br/>
      </w:r>
      <w:r>
        <w:t xml:space="preserve">City, Postal Code</w:t>
      </w:r>
      <w:r>
        <w:br/>
      </w:r>
      <w:r>
        <w:t xml:space="preserve">Email Address | Phone Number</w:t>
      </w:r>
    </w:p>
    <w:p>
      <w:pPr>
        <w:pStyle w:val="BodyText"/>
      </w:pPr>
      <w:r>
        <w:t xml:space="preserve">Date: October 26, 2023</w:t>
      </w:r>
    </w:p>
    <w:p>
      <w:pPr>
        <w:pStyle w:val="BodyText"/>
      </w:pPr>
      <w:r>
        <w:t xml:space="preserve">Hiring Committee</w:t>
      </w:r>
      <w:r>
        <w:br/>
      </w:r>
      <w:r>
        <w:t xml:space="preserve">[Organization Name]</w:t>
      </w:r>
      <w:r>
        <w:br/>
      </w:r>
      <w:r>
        <w:t xml:space="preserve">Tokyo Mental Health Foundation</w:t>
      </w:r>
      <w:r>
        <w:br/>
      </w:r>
      <w:r>
        <w:t xml:space="preserve">1-5-10 Roppongi, Minato City</w:t>
      </w:r>
      <w:r>
        <w:br/>
      </w:r>
      <w:r>
        <w:t xml:space="preserve">Tokyo 106-0032, Japan</w:t>
      </w:r>
    </w:p>
    <w:p>
      <w:pPr>
        <w:pStyle w:val="BodyText"/>
      </w:pPr>
      <w:r>
        <w:t xml:space="preserve">Dear Hiring Committee,</w:t>
      </w:r>
    </w:p>
    <w:p>
      <w:pPr>
        <w:pStyle w:val="BodyText"/>
      </w:pPr>
      <w:r>
        <w:t xml:space="preserve">I am writing to express my profound enthusiasm for the Psychology Internship position at your esteemed institution in Japan Tokyo, as advertised through the Japanese Psychological Association's international internship portal. As a final-year psychology student at [Your University] with specialized coursework in cross-cultural clinical practice and a deep commitment to advancing mental health care in diverse societies, I believe this opportunity represents an unparalleled convergence of my academic rigor, cultural curiosity, and professional aspirations. This</w:t>
      </w:r>
      <w:r>
        <w:t xml:space="preserve"> </w:t>
      </w:r>
      <w:r>
        <w:rPr>
          <w:iCs/>
          <w:i/>
        </w:rPr>
        <w:t xml:space="preserve">Internship Application Letter</w:t>
      </w:r>
      <w:r>
        <w:t xml:space="preserve"> </w:t>
      </w:r>
      <w:r>
        <w:t xml:space="preserve">serves as my formal expression of dedication to contributing meaningfully to Japan's evolving mental healthcare landscape while learning from Tokyo's pioneering psychology practitioners.</w:t>
      </w:r>
    </w:p>
    <w:p>
      <w:pPr>
        <w:pStyle w:val="BodyText"/>
      </w:pPr>
      <w:r>
        <w:t xml:space="preserve">My academic journey has been meticulously structured to prepare me for the complexities of psychological practice in Japan. I completed a comprehensive thesis on "Cultural Adaptation of CBT Techniques for Japanese Adolescents," which involved comparative analysis of Western therapeutic frameworks against traditional Japanese concepts like *honne* (true feelings) and *tatemae* (public facade). This research, conducted in collaboration with Tokyo University's Department of Cross-Cultural Psychology, revealed critical insights into how stigma around mental health manifests differently across cultures—a perspective I believe is vital for any aspiring Psychologist working in Japan Tokyo. My coursework includes advanced studies in Neuropsychology, Trauma-Informed Care, and Japanese Language Proficiency (JLPT N2), allowing me to engage authentically with patients and colleagues.</w:t>
      </w:r>
    </w:p>
    <w:p>
      <w:pPr>
        <w:pStyle w:val="BodyText"/>
      </w:pPr>
      <w:r>
        <w:t xml:space="preserve">My motivation for pursuing this internship in Japan Tokyo extends beyond academic curiosity. I have long admired Japan's holistic approach to mental wellness, particularly its integration of mindfulness practices like *zazen* meditation into clinical settings and the innovative "Shinrin-Yoku" (forest bathing) therapy models emerging from Tokyo's urban health centers. Having volunteered at Osaka's community mental health clinic during a 2022 exchange program, I witnessed firsthand how Japanese healthcare systems prioritize patient dignity through structured, non-intrusive communication—a stark contrast to Western approaches. This experience solidified my conviction that Japan offers a unique laboratory for understanding how psychological care can harmonize with cultural identity. As the world's most populous urban center, Tokyo presents an unparalleled opportunity to study mental health interventions across socioeconomic strata within a single metropolitan ecosystem.</w:t>
      </w:r>
    </w:p>
    <w:p>
      <w:pPr>
        <w:pStyle w:val="BodyText"/>
      </w:pPr>
      <w:r>
        <w:t xml:space="preserve">What particularly draws me to your organization is its groundbreaking work in bridging traditional Japanese healing practices with evidence-based psychological frameworks. Your recent publication on "Integrating *Kintsugi* Philosophy into Trauma Recovery for Tokyo's Urban Youth" resonated deeply with my own research philosophy. I am eager to contribute to such initiatives by supporting your team in developing culturally responsive intervention protocols. My internship would focus on three key areas: (1) assisting in creating multilingual mental health resources for Tokyo's international community, (2) participating in observational studies of family therapy sessions that incorporate *amae* (dependent attachment) concepts, and (3) aiding research on digital mental health tools tailored to Japanese communication norms. As a future Psychologist, I understand that meaningful change requires both academic precision and cultural humility—principles I've actively cultivated through my volunteer work with Tokyo's foreigner support centers.</w:t>
      </w:r>
    </w:p>
    <w:p>
      <w:pPr>
        <w:pStyle w:val="BodyText"/>
      </w:pPr>
      <w:r>
        <w:t xml:space="preserve">My practical experiences have equipped me to navigate Japan's unique professional environment. During a 6-month clinical externship at Kyoto Hospital, I collaborated with Japanese psychologists to design a stress-reduction program for corporate employees, which required adapting Western anxiety-management techniques to align with *wa* (harmony) principles. This project resulted in a 22% reduction in reported burnout rates among participants—a testament to the power of culturally intelligent psychology. Furthermore, I've spent two years leading peer counseling sessions at my university's International Student Support Network, where I developed materials for Japanese students struggling with *kodokushi* (lonely deaths) awareness—proving my ability to address sensitive topics within Japan-specific contexts. These experiences have taught me that effective psychological practice in Japan Tokyo demands patience, linguistic precision, and respect for hierarchical communication structures.</w:t>
      </w:r>
    </w:p>
    <w:p>
      <w:pPr>
        <w:pStyle w:val="BodyText"/>
      </w:pPr>
      <w:r>
        <w:t xml:space="preserve">I recognize that this internship is not merely an academic requirement but a profound cultural immersion opportunity. I have been diligently studying Japanese psychology literature by authors such as Katsunori Shioya (on *ikigai* and mental wellness) and Masahiro Yamaguchi (on group therapy in collectivist societies). My goal is to embody the spirit of *gaman* (enduring hardship with patience) while learning from Tokyo's masters in clinical psychology. I am prepared to commit fully to your institution's mission, understanding that as a non-Japanese applicant, my role extends beyond technical skill—it involves building trust through genuine cultural engagement. I have already begun taking intensive Japanese language courses at [Language School] and plan to arrive early for pre-internship cultural orientation sessions.</w:t>
      </w:r>
    </w:p>
    <w:p>
      <w:pPr>
        <w:pStyle w:val="BodyText"/>
      </w:pPr>
      <w:r>
        <w:t xml:space="preserve">In conclusion, this internship represents the essential next step in my journey toward becoming a globally competent Psychologist who can serve Japan Tokyo's diverse communities with empathy and expertise. I am deeply respectful of the ethical responsibilities inherent in this field, especially within Japan's context where mental health conversations have historically been private. My academic foundation, cross-cultural experiences, and unwavering dedication to psychological integrity position me to contribute meaningfully while absorbing the profound wisdom of your institution's legacy. I would be honored to bring my perspectives on cultural adaptation in therapy to your Tokyo-based team and learn from your innovative approaches that are reshaping global mental health paradigms.</w:t>
      </w:r>
    </w:p>
    <w:p>
      <w:pPr>
        <w:pStyle w:val="BodyText"/>
      </w:pPr>
      <w:r>
        <w:t xml:space="preserve">Thank you for considering this</w:t>
      </w:r>
      <w:r>
        <w:t xml:space="preserve"> </w:t>
      </w:r>
      <w:r>
        <w:rPr>
          <w:iCs/>
          <w:i/>
        </w:rPr>
        <w:t xml:space="preserve">Internship Application Letter</w:t>
      </w:r>
      <w:r>
        <w:t xml:space="preserve">. I have attached my resume, academic transcripts, and a copy of my Japanese language proficiency certificate. I welcome the opportunity to discuss how my background aligns with your institution's vision during an interview at your earliest convenience. My schedule is fully flexible to accommodate Tokyo-based meetings, and I am prepared for immediate relocation upon acceptance.</w:t>
      </w:r>
    </w:p>
    <w:p>
      <w:pPr>
        <w:pStyle w:val="BodyText"/>
      </w:pPr>
      <w:r>
        <w:t xml:space="preserve">Sincerely,</w:t>
      </w:r>
    </w:p>
    <w:p>
      <w:pPr>
        <w:pStyle w:val="BodyText"/>
      </w:pPr>
      <w:r>
        <w:t xml:space="preserve">[Your Full Na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sychology</dc:title>
  <dc:creator/>
  <dc:language>en</dc:language>
  <cp:keywords/>
  <dcterms:created xsi:type="dcterms:W3CDTF">2026-07-23T02:44:59Z</dcterms:created>
  <dcterms:modified xsi:type="dcterms:W3CDTF">2026-07-23T02:44:59Z</dcterms:modified>
</cp:coreProperties>
</file>

<file path=docProps/custom.xml><?xml version="1.0" encoding="utf-8"?>
<Properties xmlns="http://schemas.openxmlformats.org/officeDocument/2006/custom-properties" xmlns:vt="http://schemas.openxmlformats.org/officeDocument/2006/docPropsVTypes"/>
</file>